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E0B57E" w14:textId="53E02B82" w:rsidR="0065120A" w:rsidRDefault="0065120A">
      <w:pPr>
        <w:pBdr>
          <w:bottom w:val="single" w:sz="6" w:space="1" w:color="auto"/>
        </w:pBdr>
      </w:pPr>
    </w:p>
    <w:p w14:paraId="609F21CA" w14:textId="2EC9D070" w:rsidR="00D32A4A" w:rsidRPr="000F5D9E" w:rsidRDefault="00C069A3" w:rsidP="000F5D9E">
      <w:pPr>
        <w:rPr>
          <w:b/>
          <w:bCs/>
        </w:rPr>
      </w:pPr>
      <w:r>
        <w:rPr>
          <w:b/>
          <w:bCs/>
        </w:rPr>
        <w:t>Project description</w:t>
      </w:r>
    </w:p>
    <w:p w14:paraId="3A805255" w14:textId="0C767CB2" w:rsidR="00C069A3" w:rsidRDefault="00C069A3">
      <w:r>
        <w:t>At a construction site, pilling activities are done by 3 different contractors. We’ve gathered some historical data about contractors' performance and the number of machines used by each contractor. By using bootstrapping and confidence interval techniques on contractors' data, we will forecast how many days are left before completing the execution of all remaining piles, and at that time how many piles will be completed by each contractor.</w:t>
      </w:r>
    </w:p>
    <w:p w14:paraId="2386A9E2" w14:textId="0F4E1E26" w:rsidR="00BA08C5" w:rsidRPr="00BA08C5" w:rsidRDefault="00BA08C5">
      <w:pPr>
        <w:rPr>
          <w:b/>
          <w:bCs/>
        </w:rPr>
      </w:pPr>
    </w:p>
    <w:sectPr w:rsidR="00BA08C5" w:rsidRPr="00BA08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xsjAyMTQ3sjAzNzVW0lEKTi0uzszPAykwrAUAWuWuBCwAAAA="/>
  </w:docVars>
  <w:rsids>
    <w:rsidRoot w:val="009F58DB"/>
    <w:rsid w:val="00090194"/>
    <w:rsid w:val="000F5D9E"/>
    <w:rsid w:val="0065120A"/>
    <w:rsid w:val="009F58DB"/>
    <w:rsid w:val="00BA08C5"/>
    <w:rsid w:val="00C069A3"/>
    <w:rsid w:val="00D32A4A"/>
    <w:rsid w:val="00E313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210077"/>
  <w15:chartTrackingRefBased/>
  <w15:docId w15:val="{E35C78CA-5979-4E21-93C7-F11018146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69</Words>
  <Characters>398</Characters>
  <Application>Microsoft Office Word</Application>
  <DocSecurity>0</DocSecurity>
  <Lines>3</Lines>
  <Paragraphs>1</Paragraphs>
  <ScaleCrop>false</ScaleCrop>
  <Company/>
  <LinksUpToDate>false</LinksUpToDate>
  <CharactersWithSpaces>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oud Shahwan</dc:creator>
  <cp:keywords/>
  <dc:description/>
  <cp:lastModifiedBy>Mahmoud Shahwan</cp:lastModifiedBy>
  <cp:revision>7</cp:revision>
  <dcterms:created xsi:type="dcterms:W3CDTF">2021-05-12T20:02:00Z</dcterms:created>
  <dcterms:modified xsi:type="dcterms:W3CDTF">2022-12-13T18:09:00Z</dcterms:modified>
</cp:coreProperties>
</file>